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1E16E7" w14:textId="3DABE8B1" w:rsidR="006D286D" w:rsidRDefault="00814CF7">
      <w:r>
        <w:t>Hi Professor Provost,</w:t>
      </w:r>
    </w:p>
    <w:p w14:paraId="40934B39" w14:textId="3B0F9E13" w:rsidR="00814CF7" w:rsidRDefault="00814CF7">
      <w:r>
        <w:t xml:space="preserve">We would like to work on a next purchase prediction project from the dataset provided by Instacart. </w:t>
      </w:r>
    </w:p>
    <w:p w14:paraId="6130143E" w14:textId="0B9A79AE" w:rsidR="00E52DD0" w:rsidRDefault="00E52DD0">
      <w:r w:rsidRPr="00E52DD0">
        <w:t>https://www.instacart.com/datasets/grocery-shopping-2017</w:t>
      </w:r>
    </w:p>
    <w:p w14:paraId="7F2E65AF" w14:textId="0A756BA1" w:rsidR="00990629" w:rsidRDefault="00814CF7">
      <w:r>
        <w:t>The business use case would be for Instacart to</w:t>
      </w:r>
      <w:r w:rsidR="000A5682">
        <w:t xml:space="preserve"> increase the average basket size by </w:t>
      </w:r>
      <w:r>
        <w:t>recommend</w:t>
      </w:r>
      <w:r w:rsidR="000A5682">
        <w:t>ing</w:t>
      </w:r>
      <w:r>
        <w:t xml:space="preserve"> </w:t>
      </w:r>
      <w:r w:rsidR="009E4B00">
        <w:t xml:space="preserve">the next item the </w:t>
      </w:r>
      <w:r w:rsidR="00990629">
        <w:t>model predicts</w:t>
      </w:r>
      <w:r w:rsidR="009E4B00">
        <w:t xml:space="preserve"> the customer w</w:t>
      </w:r>
      <w:r w:rsidR="00990629">
        <w:t xml:space="preserve">ill </w:t>
      </w:r>
      <w:r w:rsidR="009E4B00">
        <w:t>purchase</w:t>
      </w:r>
      <w:r>
        <w:t>.</w:t>
      </w:r>
    </w:p>
    <w:p w14:paraId="33428647" w14:textId="7177EB12" w:rsidR="00990629" w:rsidRDefault="00990629">
      <w:pPr>
        <w:rPr>
          <w:rFonts w:ascii="Calibri" w:eastAsia="Times New Roman" w:hAnsi="Calibri" w:cs="Calibri"/>
          <w:color w:val="000000"/>
        </w:rPr>
      </w:pPr>
      <w:r>
        <w:t xml:space="preserve">We have </w:t>
      </w:r>
      <w:r w:rsidRPr="00990629">
        <w:rPr>
          <w:rFonts w:ascii="Calibri" w:eastAsia="Times New Roman" w:hAnsi="Calibri" w:cs="Calibri"/>
          <w:color w:val="000000"/>
        </w:rPr>
        <w:t>3</w:t>
      </w:r>
      <w:r w:rsidR="00E5493A">
        <w:rPr>
          <w:rFonts w:ascii="Calibri" w:eastAsia="Times New Roman" w:hAnsi="Calibri" w:cs="Calibri"/>
          <w:color w:val="000000"/>
        </w:rPr>
        <w:t>.</w:t>
      </w:r>
      <w:r w:rsidRPr="00990629">
        <w:rPr>
          <w:rFonts w:ascii="Calibri" w:eastAsia="Times New Roman" w:hAnsi="Calibri" w:cs="Calibri"/>
          <w:color w:val="000000"/>
        </w:rPr>
        <w:t>4</w:t>
      </w:r>
      <w:r>
        <w:rPr>
          <w:rFonts w:ascii="Calibri" w:eastAsia="Times New Roman" w:hAnsi="Calibri" w:cs="Calibri"/>
          <w:color w:val="000000"/>
        </w:rPr>
        <w:t xml:space="preserve"> </w:t>
      </w:r>
      <w:r w:rsidR="00E5493A">
        <w:rPr>
          <w:rFonts w:ascii="Calibri" w:eastAsia="Times New Roman" w:hAnsi="Calibri" w:cs="Calibri"/>
          <w:color w:val="000000"/>
        </w:rPr>
        <w:t xml:space="preserve">million </w:t>
      </w:r>
      <w:r>
        <w:rPr>
          <w:rFonts w:ascii="Calibri" w:eastAsia="Times New Roman" w:hAnsi="Calibri" w:cs="Calibri"/>
          <w:color w:val="000000"/>
        </w:rPr>
        <w:t xml:space="preserve">orders to </w:t>
      </w:r>
      <w:r w:rsidR="00170797">
        <w:rPr>
          <w:rFonts w:ascii="Calibri" w:eastAsia="Times New Roman" w:hAnsi="Calibri" w:cs="Calibri"/>
          <w:color w:val="000000"/>
        </w:rPr>
        <w:t>train and test.</w:t>
      </w:r>
    </w:p>
    <w:p w14:paraId="5A94A8E8" w14:textId="090C7CA6" w:rsidR="003026F2" w:rsidRDefault="00815471">
      <w:pPr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Our target variable is the reordered </w:t>
      </w:r>
      <w:r w:rsidR="003026F2">
        <w:rPr>
          <w:rFonts w:ascii="Calibri" w:eastAsia="Times New Roman" w:hAnsi="Calibri" w:cs="Calibri"/>
          <w:color w:val="000000"/>
        </w:rPr>
        <w:t>variable and we can use the following variable as predictors:</w:t>
      </w:r>
    </w:p>
    <w:p w14:paraId="6F25B5FE" w14:textId="191AC2C9" w:rsidR="00EC3517" w:rsidRPr="00EC3517" w:rsidRDefault="00EC3517" w:rsidP="00EC3517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color w:val="000000"/>
        </w:rPr>
      </w:pPr>
      <w:proofErr w:type="spellStart"/>
      <w:r w:rsidRPr="00EC3517">
        <w:rPr>
          <w:rFonts w:ascii="Calibri" w:eastAsia="Times New Roman" w:hAnsi="Calibri" w:cs="Calibri"/>
          <w:color w:val="000000"/>
        </w:rPr>
        <w:t>add_to_cart_order</w:t>
      </w:r>
      <w:proofErr w:type="spellEnd"/>
      <w:r w:rsidRPr="00EC3517">
        <w:rPr>
          <w:rFonts w:ascii="Calibri" w:eastAsia="Times New Roman" w:hAnsi="Calibri" w:cs="Calibri"/>
          <w:color w:val="000000"/>
        </w:rPr>
        <w:t>: order in which e</w:t>
      </w:r>
      <w:bookmarkStart w:id="0" w:name="_GoBack"/>
      <w:bookmarkEnd w:id="0"/>
      <w:r w:rsidRPr="00EC3517">
        <w:rPr>
          <w:rFonts w:ascii="Calibri" w:eastAsia="Times New Roman" w:hAnsi="Calibri" w:cs="Calibri"/>
          <w:color w:val="000000"/>
        </w:rPr>
        <w:t>ach product was added to cart</w:t>
      </w:r>
    </w:p>
    <w:p w14:paraId="14C3B9F4" w14:textId="32AF48E6" w:rsidR="00EC3517" w:rsidRPr="00EC3517" w:rsidRDefault="00EC3517" w:rsidP="00EC3517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color w:val="000000"/>
        </w:rPr>
      </w:pPr>
      <w:proofErr w:type="spellStart"/>
      <w:r w:rsidRPr="00EC3517">
        <w:rPr>
          <w:rFonts w:ascii="Calibri" w:eastAsia="Times New Roman" w:hAnsi="Calibri" w:cs="Calibri"/>
          <w:color w:val="000000"/>
        </w:rPr>
        <w:t>product_name</w:t>
      </w:r>
      <w:proofErr w:type="spellEnd"/>
      <w:r w:rsidRPr="00EC3517">
        <w:rPr>
          <w:rFonts w:ascii="Calibri" w:eastAsia="Times New Roman" w:hAnsi="Calibri" w:cs="Calibri"/>
          <w:color w:val="000000"/>
        </w:rPr>
        <w:t>: name of the product</w:t>
      </w:r>
    </w:p>
    <w:p w14:paraId="33C16FAD" w14:textId="098C7C05" w:rsidR="00EC3517" w:rsidRPr="00EC3517" w:rsidRDefault="00EC3517" w:rsidP="00EC3517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color w:val="000000"/>
        </w:rPr>
      </w:pPr>
      <w:r w:rsidRPr="00EC3517">
        <w:rPr>
          <w:rFonts w:ascii="Calibri" w:eastAsia="Times New Roman" w:hAnsi="Calibri" w:cs="Calibri"/>
          <w:color w:val="000000"/>
        </w:rPr>
        <w:t>aisle: the name of the aisle</w:t>
      </w:r>
    </w:p>
    <w:p w14:paraId="1EE615DE" w14:textId="6D7E84D6" w:rsidR="00EC3517" w:rsidRPr="00EC3517" w:rsidRDefault="00EC3517" w:rsidP="00EC3517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color w:val="000000"/>
        </w:rPr>
      </w:pPr>
      <w:r w:rsidRPr="00EC3517">
        <w:rPr>
          <w:rFonts w:ascii="Calibri" w:eastAsia="Times New Roman" w:hAnsi="Calibri" w:cs="Calibri"/>
          <w:color w:val="000000"/>
        </w:rPr>
        <w:t>department: the name of the department</w:t>
      </w:r>
    </w:p>
    <w:p w14:paraId="7BE1AD34" w14:textId="29BAE859" w:rsidR="00EC3517" w:rsidRPr="00EC3517" w:rsidRDefault="00EC3517" w:rsidP="00EC3517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color w:val="000000"/>
        </w:rPr>
      </w:pPr>
      <w:proofErr w:type="spellStart"/>
      <w:r w:rsidRPr="00EC3517">
        <w:rPr>
          <w:rFonts w:ascii="Calibri" w:eastAsia="Times New Roman" w:hAnsi="Calibri" w:cs="Calibri"/>
          <w:color w:val="000000"/>
        </w:rPr>
        <w:t>order_number</w:t>
      </w:r>
      <w:proofErr w:type="spellEnd"/>
      <w:r w:rsidRPr="00EC3517">
        <w:rPr>
          <w:rFonts w:ascii="Calibri" w:eastAsia="Times New Roman" w:hAnsi="Calibri" w:cs="Calibri"/>
          <w:color w:val="000000"/>
        </w:rPr>
        <w:t>: the order sequence number for this user</w:t>
      </w:r>
    </w:p>
    <w:p w14:paraId="1BBE8FA4" w14:textId="027079AC" w:rsidR="00EC3517" w:rsidRPr="00EC3517" w:rsidRDefault="00EC3517" w:rsidP="00EC3517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color w:val="000000"/>
        </w:rPr>
      </w:pPr>
      <w:proofErr w:type="spellStart"/>
      <w:r w:rsidRPr="00EC3517">
        <w:rPr>
          <w:rFonts w:ascii="Calibri" w:eastAsia="Times New Roman" w:hAnsi="Calibri" w:cs="Calibri"/>
          <w:color w:val="000000"/>
        </w:rPr>
        <w:t>order_dow</w:t>
      </w:r>
      <w:proofErr w:type="spellEnd"/>
      <w:r w:rsidRPr="00EC3517">
        <w:rPr>
          <w:rFonts w:ascii="Calibri" w:eastAsia="Times New Roman" w:hAnsi="Calibri" w:cs="Calibri"/>
          <w:color w:val="000000"/>
        </w:rPr>
        <w:t>: the day of the week the order was placed on</w:t>
      </w:r>
    </w:p>
    <w:p w14:paraId="789941D8" w14:textId="2FF87F12" w:rsidR="00EC3517" w:rsidRPr="00EC3517" w:rsidRDefault="00EC3517" w:rsidP="00EC3517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color w:val="000000"/>
        </w:rPr>
      </w:pPr>
      <w:proofErr w:type="spellStart"/>
      <w:r w:rsidRPr="00EC3517">
        <w:rPr>
          <w:rFonts w:ascii="Calibri" w:eastAsia="Times New Roman" w:hAnsi="Calibri" w:cs="Calibri"/>
          <w:color w:val="000000"/>
        </w:rPr>
        <w:t>order_hour_of_day</w:t>
      </w:r>
      <w:proofErr w:type="spellEnd"/>
      <w:r w:rsidRPr="00EC3517">
        <w:rPr>
          <w:rFonts w:ascii="Calibri" w:eastAsia="Times New Roman" w:hAnsi="Calibri" w:cs="Calibri"/>
          <w:color w:val="000000"/>
        </w:rPr>
        <w:t>: the hour of the day the order was placed on</w:t>
      </w:r>
    </w:p>
    <w:p w14:paraId="0DCDAEE7" w14:textId="6B2FA93C" w:rsidR="003026F2" w:rsidRPr="00EC3517" w:rsidRDefault="00EC3517" w:rsidP="00EC3517">
      <w:pPr>
        <w:pStyle w:val="ListParagraph"/>
        <w:numPr>
          <w:ilvl w:val="0"/>
          <w:numId w:val="1"/>
        </w:numPr>
        <w:rPr>
          <w:rFonts w:ascii="Calibri" w:eastAsia="Times New Roman" w:hAnsi="Calibri" w:cs="Calibri"/>
          <w:color w:val="000000"/>
        </w:rPr>
      </w:pPr>
      <w:proofErr w:type="spellStart"/>
      <w:r w:rsidRPr="00EC3517">
        <w:rPr>
          <w:rFonts w:ascii="Calibri" w:eastAsia="Times New Roman" w:hAnsi="Calibri" w:cs="Calibri"/>
          <w:color w:val="000000"/>
        </w:rPr>
        <w:t>days_since_prior_order</w:t>
      </w:r>
      <w:proofErr w:type="spellEnd"/>
      <w:r w:rsidRPr="00EC3517">
        <w:rPr>
          <w:rFonts w:ascii="Calibri" w:eastAsia="Times New Roman" w:hAnsi="Calibri" w:cs="Calibri"/>
          <w:color w:val="000000"/>
        </w:rPr>
        <w:t>: days since the last order</w:t>
      </w:r>
    </w:p>
    <w:p w14:paraId="481F9B19" w14:textId="0B4F083D" w:rsidR="001349B7" w:rsidRDefault="001349B7">
      <w:r>
        <w:t>This data was</w:t>
      </w:r>
      <w:r w:rsidR="002A7FE5">
        <w:t xml:space="preserve"> also</w:t>
      </w:r>
      <w:r>
        <w:t xml:space="preserve"> used for a Kaggle competition. </w:t>
      </w:r>
    </w:p>
    <w:p w14:paraId="47FEDD9A" w14:textId="26C75549" w:rsidR="00814CF7" w:rsidRDefault="001349B7">
      <w:r w:rsidRPr="001349B7">
        <w:t>https://www.kaggle.com/c/instacart-market-basket-analysis</w:t>
      </w:r>
    </w:p>
    <w:p w14:paraId="521BAF73" w14:textId="18DF68C0" w:rsidR="002A7FE5" w:rsidRDefault="001349B7">
      <w:r>
        <w:t xml:space="preserve">For this project we will have to repurpose the data </w:t>
      </w:r>
      <w:r w:rsidR="002A7FE5">
        <w:t>since we won’t have the test set that Kaggle set aside for the competition.</w:t>
      </w:r>
    </w:p>
    <w:p w14:paraId="67448E5E" w14:textId="2EB5A7EF" w:rsidR="002A7FE5" w:rsidRDefault="002A7FE5"/>
    <w:p w14:paraId="09F85405" w14:textId="16BBEF47" w:rsidR="000A5682" w:rsidRDefault="000A5682"/>
    <w:p w14:paraId="42D737C2" w14:textId="77777777" w:rsidR="000A5682" w:rsidRDefault="000A5682"/>
    <w:p w14:paraId="4BCF5206" w14:textId="624A35CD" w:rsidR="00E52DD0" w:rsidRDefault="002A7FE5">
      <w:r>
        <w:t xml:space="preserve"> </w:t>
      </w:r>
      <w:r w:rsidR="001349B7">
        <w:t>by dropping the 75K test set from the orders set since we won’t have access to those true values and setting a portion of the order data for the new test set.</w:t>
      </w:r>
    </w:p>
    <w:p w14:paraId="53FEE837" w14:textId="751F71A6" w:rsidR="000406E3" w:rsidRDefault="000406E3"/>
    <w:p w14:paraId="5257EE2E" w14:textId="125944BD" w:rsidR="000406E3" w:rsidRDefault="000406E3"/>
    <w:p w14:paraId="05AEBAF7" w14:textId="77777777" w:rsidR="000406E3" w:rsidRDefault="000406E3"/>
    <w:sectPr w:rsidR="000406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D7F50EA"/>
    <w:multiLevelType w:val="hybridMultilevel"/>
    <w:tmpl w:val="B72C9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3tjAwtrSwNDMwNDNS0lEKTi0uzszPAykwrAUA3/kfYSwAAAA="/>
  </w:docVars>
  <w:rsids>
    <w:rsidRoot w:val="00814CF7"/>
    <w:rsid w:val="000406E3"/>
    <w:rsid w:val="000A5682"/>
    <w:rsid w:val="001349B7"/>
    <w:rsid w:val="00170797"/>
    <w:rsid w:val="001F523F"/>
    <w:rsid w:val="002A7FE5"/>
    <w:rsid w:val="003026F2"/>
    <w:rsid w:val="006D286D"/>
    <w:rsid w:val="00814CF7"/>
    <w:rsid w:val="00815471"/>
    <w:rsid w:val="00990629"/>
    <w:rsid w:val="009E4B00"/>
    <w:rsid w:val="00AE7B4B"/>
    <w:rsid w:val="00DE5DEE"/>
    <w:rsid w:val="00E52DD0"/>
    <w:rsid w:val="00E5493A"/>
    <w:rsid w:val="00EC3517"/>
    <w:rsid w:val="00EE5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B6102"/>
  <w15:chartTrackingRefBased/>
  <w15:docId w15:val="{8B7D0465-C5DA-4007-90C1-5B04BB2F2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35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657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08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0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s Villamil</dc:creator>
  <cp:keywords/>
  <dc:description/>
  <cp:lastModifiedBy>Hans Villamil</cp:lastModifiedBy>
  <cp:revision>3</cp:revision>
  <dcterms:created xsi:type="dcterms:W3CDTF">2018-02-22T01:53:00Z</dcterms:created>
  <dcterms:modified xsi:type="dcterms:W3CDTF">2018-02-25T04:28:00Z</dcterms:modified>
</cp:coreProperties>
</file>